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LisbonaMSDS6306_Week4_BootstrapSampling</w:t>
      </w:r>
    </w:p>
    <w:p>
      <w:pPr>
        <w:pStyle w:val="Author"/>
      </w:pPr>
      <w:r>
        <w:t xml:space="preserve">Randy</w:t>
      </w:r>
      <w:r>
        <w:t xml:space="preserve"> </w:t>
      </w:r>
      <w:r>
        <w:t xml:space="preserve">Lisbona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4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create-the-normal-and-exponential-sample-datasets"/>
      <w:bookmarkEnd w:id="21"/>
      <w:r>
        <w:t xml:space="preserve">Create the normal and exponential sample datasets</w:t>
      </w:r>
    </w:p>
    <w:p>
      <w:pPr>
        <w:pStyle w:val="FirstParagraph"/>
      </w:pPr>
      <w:r>
        <w:t xml:space="preserve">Use rnorm and rexp to create some sample datasets</w:t>
      </w:r>
    </w:p>
    <w:p>
      <w:pPr>
        <w:pStyle w:val="SourceCode"/>
      </w:pPr>
      <w:r>
        <w:rPr>
          <w:rStyle w:val="NormalTok"/>
        </w:rPr>
        <w:t xml:space="preserve">Normal.dataset.n30mu10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mal.dataset.n10mu10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mal.dataset.n30mu15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xponential.dataset.n30lambda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onential.dataset.n30lambd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onential.dataset.n30lambda0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print-the-datasets-inlcude-the-first-10-records-from-each-dataset"/>
      <w:bookmarkEnd w:id="22"/>
      <w:r>
        <w:t xml:space="preserve">Print the datasets, inlcude the first 10 records from each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rmal.dataset.n30mu10s1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9.846861 10.219528  7.470806 10.313265 10.524513 10.839622 10.328684</w:t>
      </w:r>
      <w:r>
        <w:br w:type="textWrapping"/>
      </w:r>
      <w:r>
        <w:rPr>
          <w:rStyle w:val="VerbatimChar"/>
        </w:rPr>
        <w:t xml:space="preserve">##  [8]  8.995837 10.242922 10.24388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rmal.dataset.n10mu10s1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10.358554 10.939801  9.837444 11.321651  9.617259 10.020284 10.430956</w:t>
      </w:r>
      <w:r>
        <w:br w:type="textWrapping"/>
      </w:r>
      <w:r>
        <w:rPr>
          <w:rStyle w:val="VerbatimChar"/>
        </w:rPr>
        <w:t xml:space="preserve">##  [8] 12.669333 10.016772 10.97368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rmal.dataset.n30mu15s1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15.25614 15.61198 16.35781 15.58329 17.32629 14.27892 15.76382</w:t>
      </w:r>
      <w:r>
        <w:br w:type="textWrapping"/>
      </w:r>
      <w:r>
        <w:rPr>
          <w:rStyle w:val="VerbatimChar"/>
        </w:rPr>
        <w:t xml:space="preserve">##  [8] 14.49370 15.90921 15.3456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xponential.dataset.n30lambda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0.33974682 0.08608573 3.56117106 0.54700153 0.47522199 1.26253700</w:t>
      </w:r>
      <w:r>
        <w:br w:type="textWrapping"/>
      </w:r>
      <w:r>
        <w:rPr>
          <w:rStyle w:val="VerbatimChar"/>
        </w:rPr>
        <w:t xml:space="preserve">##  [7] 1.21728125 0.87540114 0.13899423 1.99566989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xponential.dataset.n30lambd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[1] 0.05837207 1.07512710 0.13888295 0.04818014 2.36488169 1.61764789</w:t>
      </w:r>
      <w:r>
        <w:br w:type="textWrapping"/>
      </w:r>
      <w:r>
        <w:rPr>
          <w:rStyle w:val="VerbatimChar"/>
        </w:rPr>
        <w:t xml:space="preserve">##  [7] 0.87782402 0.26045594 0.18408790 0.58006724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Exponential.dataset.n30lambda0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3.5717112 0.8765647 6.2594288 3.6445118 1.8601272 4.1172647 7.4246006</w:t>
      </w:r>
      <w:r>
        <w:br w:type="textWrapping"/>
      </w:r>
      <w:r>
        <w:rPr>
          <w:rStyle w:val="VerbatimChar"/>
        </w:rPr>
        <w:t xml:space="preserve">##  [8] 0.7055461 1.9282375 2.2950124</w:t>
      </w:r>
    </w:p>
    <w:p>
      <w:pPr>
        <w:pStyle w:val="Heading2"/>
      </w:pPr>
      <w:bookmarkStart w:id="23" w:name="explore-the-data-with-plot-of-the-normal-and-exponential-sample-datasets"/>
      <w:bookmarkEnd w:id="23"/>
      <w:r>
        <w:t xml:space="preserve">Explore the data with Plot of the normal and exponential sample datasets</w:t>
      </w:r>
    </w:p>
    <w:p>
      <w:pPr>
        <w:pStyle w:val="FirstParagraph"/>
      </w:pPr>
      <w:r>
        <w:t xml:space="preserve">Use plot and hist to compare the datasets</w:t>
      </w:r>
      <w:r>
        <w:t xml:space="preserve"> </w:t>
      </w:r>
      <w:r>
        <w:t xml:space="preserve">set x and y limits to make it easier to compare plo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ormal.dataset.n30mu10s1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, n=30, mu=10, s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onential.dataset.n30lambda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 Dist, n=30, lambda = 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ormal.dataset.n10mu10s1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, n=10, mu=10, s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onential.dataset.n30lambd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 Dist, n=30, lambda = 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ormal.dataset.n30mu15s1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, n=30, mu=15, s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xponential.dataset.n30lambda0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 Dist, n=30, lambda = 0.2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LisbonaMSDS6306Week4BootstrapSamplingRmarkdown_files/figure-docx/plotsunsor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sort-the-records-ascending-and-plot-again.-include-histograms"/>
      <w:bookmarkEnd w:id="25"/>
      <w:r>
        <w:t xml:space="preserve">Sort the records ascending and plot again. Include histograms</w:t>
      </w:r>
    </w:p>
    <w:p>
      <w:pPr>
        <w:pStyle w:val="FirstParagraph"/>
      </w:pPr>
      <w:r>
        <w:t xml:space="preserve">set x and y limits to make it easier to compare plot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Normal.dataset.n30mu10s1)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, n=30, mu=10, s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.dataset.n30mu10s1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, n=30, mu=10, sd=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Normal.dataset.n10mu10s1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, n=10, mu=10, s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.dataset.n10mu10s1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, n=10, mu=10, sd=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Normal.dataset.n30mu15s1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, n=30, mu=15, s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.dataset.n30mu15s1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ormal Dist, n=30, mu=15, sd=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ponential.dataset.n30lambda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 Dist, n=30, lambda = 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ponential.dataset.n30lambda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 Dist, n=30, lambda = 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ponential.dataset.n30lambd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 Dist, n=30, lambda = 0.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ponential.dataset.n30lambd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 Dist, n=30, lambda = 0.5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ponential.dataset.n30lambda0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 Dist, n=30, lambda = 0.2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Exponential.dataset.n30lambda0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reak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p Dist, n=30, lambda = 0.2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LisbonaMSDS6306Week4BootstrapSamplingRmarkdown_files/figure-docx/sor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Resample the datasets, compare original histogram to resampled histogram</w:t>
      </w:r>
      <w:r>
        <w:t xml:space="preserve"> </w:t>
      </w:r>
      <w:r>
        <w:t xml:space="preserve"># notice that the resampled histograms more closely resemble a normal distribution, illustrating the central limit theorem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Normal.dataset.n30mu10s1.re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Normal.dataset.n10mu10s1.re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Normal.dataset.n30mu15s1.re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Exponential.dataset.n30lambda1</w:t>
      </w:r>
      <w:r>
        <w:rPr>
          <w:rStyle w:val="FloatTok"/>
        </w:rPr>
        <w:t xml:space="preserve">.0</w:t>
      </w:r>
      <w:r>
        <w:rPr>
          <w:rStyle w:val="NormalTok"/>
        </w:rPr>
        <w:t xml:space="preserve">.re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Exponential.dataset.n30lambda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.re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Exponential.dataset.n30lambda0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.re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R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=Normal.dataset.n30mu10s1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9.936169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.dataset.n30mu10s1.resampl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.dataset.n30mu10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riginal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rmal Dist, n=30, mu=10, s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.dataset.n30mu10s1.resampl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otstrap re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rmal Dist, n=30, mu=10, sd=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LisbonaMSDS6306Week4BootstrapSamplingRmarkdown_files/figure-docx/resamp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Normal.dataset.n30mu10s1)</w:t>
      </w:r>
    </w:p>
    <w:p>
      <w:pPr>
        <w:pStyle w:val="SourceCode"/>
      </w:pPr>
      <w:r>
        <w:rPr>
          <w:rStyle w:val="VerbatimChar"/>
        </w:rPr>
        <w:t xml:space="preserve">##   vars  n mean   sd median trimmed  mad  min   max range  skew kurtosis</w:t>
      </w:r>
      <w:r>
        <w:br w:type="textWrapping"/>
      </w:r>
      <w:r>
        <w:rPr>
          <w:rStyle w:val="VerbatimChar"/>
        </w:rPr>
        <w:t xml:space="preserve">## 1    1 30 9.94 1.04  10.22      10 0.92 7.47 12.01  4.54 -0.52     0.04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0.19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Normal.dataset.n30mu10s1.resample)</w:t>
      </w:r>
    </w:p>
    <w:p>
      <w:pPr>
        <w:pStyle w:val="SourceCode"/>
      </w:pPr>
      <w:r>
        <w:rPr>
          <w:rStyle w:val="VerbatimChar"/>
        </w:rPr>
        <w:t xml:space="preserve">##   vars    n mean   sd median trimmed  mad  min   max range skew kurtosis</w:t>
      </w:r>
      <w:r>
        <w:br w:type="textWrapping"/>
      </w:r>
      <w:r>
        <w:rPr>
          <w:rStyle w:val="VerbatimChar"/>
        </w:rPr>
        <w:t xml:space="preserve">## 1    1 1000 9.93 0.19   9.93    9.93 0.18 9.34 10.47  1.13 0.04    -0.08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0.01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</w:t>
      </w:r>
      <w:r>
        <w:br w:type="textWrapping"/>
      </w:r>
      <w:r>
        <w:rPr>
          <w:rStyle w:val="NormalTok"/>
        </w:rPr>
        <w:t xml:space="preserve">x=Normal.dataset.n10mu10s1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.61857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.dataset.n10mu10s1.resampl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.dataset.n10mu10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riginal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rmal Dist, n=10, mu=10, s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.dataset.n10mu10s1.resampl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otstrap re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rmal Dist, n=10, mu=10, sd=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LisbonaMSDS6306Week4BootstrapSamplingRmarkdown_files/figure-docx/resampl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Normal.dataset.n10mu10s1)</w:t>
      </w:r>
    </w:p>
    <w:p>
      <w:pPr>
        <w:pStyle w:val="SourceCode"/>
      </w:pPr>
      <w:r>
        <w:rPr>
          <w:rStyle w:val="VerbatimChar"/>
        </w:rPr>
        <w:t xml:space="preserve">##   vars  n  mean  sd median trimmed  mad  min   max range skew kurtosis</w:t>
      </w:r>
      <w:r>
        <w:br w:type="textWrapping"/>
      </w:r>
      <w:r>
        <w:rPr>
          <w:rStyle w:val="VerbatimChar"/>
        </w:rPr>
        <w:t xml:space="preserve">## 1    1 10 10.62 0.9  10.39   10.49 0.82 9.62 12.67  3.05 0.96    -0.07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0.29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Normal.dataset.n10mu10s1.resample)</w:t>
      </w:r>
    </w:p>
    <w:p>
      <w:pPr>
        <w:pStyle w:val="SourceCode"/>
      </w:pPr>
      <w:r>
        <w:rPr>
          <w:rStyle w:val="VerbatimChar"/>
        </w:rPr>
        <w:t xml:space="preserve">##   vars    n  mean   sd median trimmed  mad  min   max range skew kurtosis</w:t>
      </w:r>
      <w:r>
        <w:br w:type="textWrapping"/>
      </w:r>
      <w:r>
        <w:rPr>
          <w:rStyle w:val="VerbatimChar"/>
        </w:rPr>
        <w:t xml:space="preserve">## 1    1 1000 10.62 0.28   10.6   10.61 0.27 9.94 11.71  1.77 0.37     0.29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0.01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</w:t>
      </w:r>
      <w:r>
        <w:br w:type="textWrapping"/>
      </w:r>
      <w:r>
        <w:rPr>
          <w:rStyle w:val="NormalTok"/>
        </w:rPr>
        <w:t xml:space="preserve">x=Normal.dataset.n30mu15s1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5.1329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rmal.dataset.n30mu15s1.resample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.dataset.n30mu10s1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Original data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Normal Dist, n=30, mu=15, sd=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Normal.dataset.n30mu10s1.resampl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otstrap resampl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StringTok"/>
        </w:rPr>
        <w:t xml:space="preserve">"Normal Dist, n=30, mu=15, sd=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LisbonaMSDS6306Week4BootstrapSamplingRmarkdown_files/figure-docx/resampl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Normal.dataset.n30mu15s1)</w:t>
      </w:r>
    </w:p>
    <w:p>
      <w:pPr>
        <w:pStyle w:val="SourceCode"/>
      </w:pPr>
      <w:r>
        <w:rPr>
          <w:rStyle w:val="VerbatimChar"/>
        </w:rPr>
        <w:t xml:space="preserve">##   vars  n  mean   sd median trimmed  mad   min   max range skew kurtosis</w:t>
      </w:r>
      <w:r>
        <w:br w:type="textWrapping"/>
      </w:r>
      <w:r>
        <w:rPr>
          <w:rStyle w:val="VerbatimChar"/>
        </w:rPr>
        <w:t xml:space="preserve">## 1    1 30 15.13 0.84  15.17   15.14 0.75 13.26 17.33  4.07 0.05      0.2</w:t>
      </w:r>
      <w:r>
        <w:br w:type="textWrapping"/>
      </w:r>
      <w:r>
        <w:rPr>
          <w:rStyle w:val="VerbatimChar"/>
        </w:rPr>
        <w:t xml:space="preserve">##     se</w:t>
      </w:r>
      <w:r>
        <w:br w:type="textWrapping"/>
      </w:r>
      <w:r>
        <w:rPr>
          <w:rStyle w:val="VerbatimChar"/>
        </w:rPr>
        <w:t xml:space="preserve">## 1 0.15</w:t>
      </w:r>
    </w:p>
    <w:p>
      <w:pPr>
        <w:pStyle w:val="SourceCode"/>
      </w:pPr>
      <w:r>
        <w:rPr>
          <w:rStyle w:val="KeywordTok"/>
        </w:rPr>
        <w:t xml:space="preserve">describe</w:t>
      </w:r>
      <w:r>
        <w:rPr>
          <w:rStyle w:val="NormalTok"/>
        </w:rPr>
        <w:t xml:space="preserve">(Normal.dataset.n30mu15s1.resample)</w:t>
      </w:r>
    </w:p>
    <w:p>
      <w:pPr>
        <w:pStyle w:val="SourceCode"/>
      </w:pPr>
      <w:r>
        <w:rPr>
          <w:rStyle w:val="VerbatimChar"/>
        </w:rPr>
        <w:t xml:space="preserve">##   vars    n  mean   sd median trimmed  mad   min   max range skew kurtosis</w:t>
      </w:r>
      <w:r>
        <w:br w:type="textWrapping"/>
      </w:r>
      <w:r>
        <w:rPr>
          <w:rStyle w:val="VerbatimChar"/>
        </w:rPr>
        <w:t xml:space="preserve">## 1    1 1000 15.14 0.15  15.13   15.13 0.14 14.62 15.67  1.05 0.13     0.33</w:t>
      </w:r>
      <w:r>
        <w:br w:type="textWrapping"/>
      </w:r>
      <w:r>
        <w:rPr>
          <w:rStyle w:val="VerbatimChar"/>
        </w:rPr>
        <w:t xml:space="preserve">##   se</w:t>
      </w:r>
      <w:r>
        <w:br w:type="textWrapping"/>
      </w:r>
      <w:r>
        <w:rPr>
          <w:rStyle w:val="VerbatimChar"/>
        </w:rPr>
        <w:t xml:space="preserve">## 1 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156b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LisbonaMSDS6306_Week4_BootstrapSampling</dc:title>
  <dc:creator>Randy Lisbona</dc:creator>
</cp:coreProperties>
</file>